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A1F8A5" w14:textId="0E94E790" w:rsidR="0042794D" w:rsidRPr="00D525C3" w:rsidRDefault="00B4689C" w:rsidP="00D525C3">
      <w:pPr>
        <w:jc w:val="center"/>
        <w:rPr>
          <w:rFonts w:ascii="Arial" w:hAnsi="Arial" w:cs="Arial"/>
          <w:b/>
          <w:sz w:val="32"/>
          <w:szCs w:val="32"/>
          <w:lang w:val="sr-Latn-CS"/>
        </w:rPr>
      </w:pPr>
      <w:r w:rsidRPr="00D525C3">
        <w:rPr>
          <w:rFonts w:ascii="Arial" w:hAnsi="Arial" w:cs="Arial"/>
          <w:b/>
          <w:sz w:val="32"/>
          <w:szCs w:val="32"/>
          <w:lang w:val="sr-Latn-CS"/>
        </w:rPr>
        <w:t>Rezultati završnog testa</w:t>
      </w:r>
      <w:r w:rsidR="00D525C3" w:rsidRPr="00D525C3">
        <w:rPr>
          <w:rFonts w:ascii="Arial" w:hAnsi="Arial" w:cs="Arial"/>
          <w:b/>
          <w:sz w:val="32"/>
          <w:szCs w:val="32"/>
          <w:lang w:val="sr-Latn-CS"/>
        </w:rPr>
        <w:t xml:space="preserve"> </w:t>
      </w:r>
      <w:r w:rsidR="00625AC5">
        <w:rPr>
          <w:rFonts w:ascii="Arial" w:hAnsi="Arial" w:cs="Arial"/>
          <w:b/>
          <w:sz w:val="32"/>
          <w:szCs w:val="32"/>
          <w:lang w:val="sr-Latn-CS"/>
        </w:rPr>
        <w:t>iz</w:t>
      </w:r>
      <w:r w:rsidR="00D525C3" w:rsidRPr="00D525C3">
        <w:rPr>
          <w:rFonts w:ascii="Arial" w:hAnsi="Arial" w:cs="Arial"/>
          <w:b/>
          <w:sz w:val="32"/>
          <w:szCs w:val="32"/>
          <w:lang w:val="sr-Latn-CS"/>
        </w:rPr>
        <w:t xml:space="preserve"> </w:t>
      </w:r>
      <w:r w:rsidR="00B50BE8">
        <w:rPr>
          <w:rFonts w:ascii="Arial" w:hAnsi="Arial" w:cs="Arial"/>
          <w:b/>
          <w:sz w:val="32"/>
          <w:szCs w:val="32"/>
          <w:lang w:val="sr-Latn-CS"/>
        </w:rPr>
        <w:t>Programiranja</w:t>
      </w:r>
      <w:r w:rsidR="00D525C3" w:rsidRPr="00D525C3">
        <w:rPr>
          <w:rFonts w:ascii="Arial" w:hAnsi="Arial" w:cs="Arial"/>
          <w:b/>
          <w:sz w:val="32"/>
          <w:szCs w:val="32"/>
          <w:lang w:val="sr-Latn-CS"/>
        </w:rPr>
        <w:t xml:space="preserve"> </w:t>
      </w:r>
      <w:r w:rsidR="00625AC5">
        <w:rPr>
          <w:rFonts w:ascii="Arial" w:hAnsi="Arial" w:cs="Arial"/>
          <w:b/>
          <w:sz w:val="32"/>
          <w:szCs w:val="32"/>
          <w:lang w:val="sr-Latn-CS"/>
        </w:rPr>
        <w:t xml:space="preserve">održanog </w:t>
      </w:r>
      <w:r w:rsidR="00340071">
        <w:rPr>
          <w:rFonts w:ascii="Arial" w:hAnsi="Arial" w:cs="Arial"/>
          <w:b/>
          <w:sz w:val="32"/>
          <w:szCs w:val="32"/>
          <w:lang w:val="sr-Latn-CS"/>
        </w:rPr>
        <w:t>08</w:t>
      </w:r>
      <w:r w:rsidR="0063648C">
        <w:rPr>
          <w:rFonts w:ascii="Arial" w:hAnsi="Arial" w:cs="Arial"/>
          <w:b/>
          <w:sz w:val="32"/>
          <w:szCs w:val="32"/>
          <w:lang w:val="sr-Latn-CS"/>
        </w:rPr>
        <w:t>.0</w:t>
      </w:r>
      <w:r w:rsidR="00CF38D9">
        <w:rPr>
          <w:rFonts w:ascii="Arial" w:hAnsi="Arial" w:cs="Arial"/>
          <w:b/>
          <w:sz w:val="32"/>
          <w:szCs w:val="32"/>
          <w:lang w:val="sr-Latn-CS"/>
        </w:rPr>
        <w:t>6</w:t>
      </w:r>
      <w:r w:rsidR="00024498">
        <w:rPr>
          <w:rFonts w:ascii="Arial" w:hAnsi="Arial" w:cs="Arial"/>
          <w:b/>
          <w:sz w:val="32"/>
          <w:szCs w:val="32"/>
          <w:lang w:val="sr-Latn-CS"/>
        </w:rPr>
        <w:t>.</w:t>
      </w:r>
      <w:r w:rsidR="007E55CD">
        <w:rPr>
          <w:rFonts w:ascii="Arial" w:hAnsi="Arial" w:cs="Arial"/>
          <w:b/>
          <w:sz w:val="32"/>
          <w:szCs w:val="32"/>
          <w:lang w:val="sr-Latn-CS"/>
        </w:rPr>
        <w:t>20</w:t>
      </w:r>
      <w:r w:rsidR="00CF38D9">
        <w:rPr>
          <w:rFonts w:ascii="Arial" w:hAnsi="Arial" w:cs="Arial"/>
          <w:b/>
          <w:sz w:val="32"/>
          <w:szCs w:val="32"/>
          <w:lang w:val="sr-Latn-CS"/>
        </w:rPr>
        <w:t>2</w:t>
      </w:r>
      <w:r w:rsidR="0002294B">
        <w:rPr>
          <w:rFonts w:ascii="Arial" w:hAnsi="Arial" w:cs="Arial"/>
          <w:b/>
          <w:sz w:val="32"/>
          <w:szCs w:val="32"/>
          <w:lang w:val="sr-Latn-CS"/>
        </w:rPr>
        <w:t>1</w:t>
      </w:r>
      <w:r w:rsidR="007E55CD">
        <w:rPr>
          <w:rFonts w:ascii="Arial" w:hAnsi="Arial" w:cs="Arial"/>
          <w:b/>
          <w:sz w:val="32"/>
          <w:szCs w:val="32"/>
          <w:lang w:val="sr-Latn-CS"/>
        </w:rPr>
        <w:t xml:space="preserve">. – </w:t>
      </w:r>
      <w:r w:rsidR="00CF38D9">
        <w:rPr>
          <w:rFonts w:ascii="Arial" w:hAnsi="Arial" w:cs="Arial"/>
          <w:b/>
          <w:sz w:val="32"/>
          <w:szCs w:val="32"/>
          <w:lang w:val="sr-Latn-CS"/>
        </w:rPr>
        <w:t>predrok</w:t>
      </w:r>
      <w:r w:rsidR="00625AC5">
        <w:rPr>
          <w:rFonts w:ascii="Arial" w:hAnsi="Arial" w:cs="Arial"/>
          <w:b/>
          <w:sz w:val="32"/>
          <w:szCs w:val="32"/>
          <w:lang w:val="sr-Latn-CS"/>
        </w:rPr>
        <w:t xml:space="preserve"> 20</w:t>
      </w:r>
      <w:r w:rsidR="00CF38D9">
        <w:rPr>
          <w:rFonts w:ascii="Arial" w:hAnsi="Arial" w:cs="Arial"/>
          <w:b/>
          <w:sz w:val="32"/>
          <w:szCs w:val="32"/>
          <w:lang w:val="sr-Latn-CS"/>
        </w:rPr>
        <w:t>2</w:t>
      </w:r>
      <w:r w:rsidR="0002294B">
        <w:rPr>
          <w:rFonts w:ascii="Arial" w:hAnsi="Arial" w:cs="Arial"/>
          <w:b/>
          <w:sz w:val="32"/>
          <w:szCs w:val="32"/>
          <w:lang w:val="sr-Latn-CS"/>
        </w:rPr>
        <w:t>1</w:t>
      </w:r>
      <w:r w:rsidR="00167AD2">
        <w:rPr>
          <w:rFonts w:ascii="Arial" w:hAnsi="Arial" w:cs="Arial"/>
          <w:b/>
          <w:sz w:val="32"/>
          <w:szCs w:val="32"/>
          <w:lang w:val="sr-Latn-CS"/>
        </w:rPr>
        <w:t>.</w:t>
      </w:r>
    </w:p>
    <w:p w14:paraId="79CCC75A" w14:textId="77777777" w:rsidR="00D525C3" w:rsidRPr="00D525C3" w:rsidRDefault="00D525C3" w:rsidP="00D525C3">
      <w:pPr>
        <w:jc w:val="center"/>
        <w:rPr>
          <w:rFonts w:ascii="Arial" w:hAnsi="Arial" w:cs="Arial"/>
          <w:b/>
          <w:sz w:val="32"/>
          <w:szCs w:val="32"/>
          <w:lang w:val="sr-Latn-CS"/>
        </w:rPr>
      </w:pPr>
    </w:p>
    <w:p w14:paraId="4008B9D0" w14:textId="77777777" w:rsidR="00B4689C" w:rsidRDefault="00B4689C">
      <w:pPr>
        <w:rPr>
          <w:rFonts w:ascii="Arial" w:hAnsi="Arial" w:cs="Arial"/>
          <w:b/>
          <w:sz w:val="28"/>
          <w:szCs w:val="28"/>
          <w:lang w:val="sr-Latn-CS"/>
        </w:rPr>
      </w:pPr>
    </w:p>
    <w:p w14:paraId="48A67D50" w14:textId="77777777" w:rsidR="00B50BE8" w:rsidRPr="00AE3014" w:rsidRDefault="00B50BE8" w:rsidP="00B50BE8">
      <w:pPr>
        <w:rPr>
          <w:rFonts w:ascii="Arial" w:hAnsi="Arial" w:cs="Arial"/>
          <w:lang w:val="en-GB"/>
        </w:rPr>
      </w:pPr>
    </w:p>
    <w:tbl>
      <w:tblPr>
        <w:tblW w:w="6746" w:type="dxa"/>
        <w:jc w:val="center"/>
        <w:tblLook w:val="04A0" w:firstRow="1" w:lastRow="0" w:firstColumn="1" w:lastColumn="0" w:noHBand="0" w:noVBand="1"/>
      </w:tblPr>
      <w:tblGrid>
        <w:gridCol w:w="967"/>
        <w:gridCol w:w="2714"/>
        <w:gridCol w:w="1715"/>
        <w:gridCol w:w="1350"/>
      </w:tblGrid>
      <w:tr w:rsidR="00B50BE8" w:rsidRPr="00CF27AC" w14:paraId="49A55797" w14:textId="77777777" w:rsidTr="00C25B1E">
        <w:trPr>
          <w:trHeight w:val="270"/>
          <w:jc w:val="center"/>
        </w:trPr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24BBE" w14:textId="77777777" w:rsidR="00B50BE8" w:rsidRPr="00E6646B" w:rsidRDefault="00B50BE8" w:rsidP="00C25B1E">
            <w:pPr>
              <w:jc w:val="center"/>
              <w:rPr>
                <w:rFonts w:ascii="Arial" w:hAnsi="Arial" w:cs="Arial"/>
                <w:b/>
                <w:szCs w:val="20"/>
              </w:rPr>
            </w:pPr>
            <w:proofErr w:type="spellStart"/>
            <w:r w:rsidRPr="00E6646B">
              <w:rPr>
                <w:rFonts w:ascii="Arial" w:hAnsi="Arial" w:cs="Arial"/>
                <w:b/>
                <w:szCs w:val="20"/>
              </w:rPr>
              <w:t>Redni</w:t>
            </w:r>
            <w:proofErr w:type="spellEnd"/>
            <w:r w:rsidRPr="00E6646B">
              <w:rPr>
                <w:rFonts w:ascii="Arial" w:hAnsi="Arial" w:cs="Arial"/>
                <w:b/>
                <w:szCs w:val="20"/>
              </w:rPr>
              <w:t xml:space="preserve"> </w:t>
            </w:r>
            <w:proofErr w:type="spellStart"/>
            <w:r w:rsidRPr="00E6646B">
              <w:rPr>
                <w:rFonts w:ascii="Arial" w:hAnsi="Arial" w:cs="Arial"/>
                <w:b/>
                <w:szCs w:val="20"/>
              </w:rPr>
              <w:t>broj</w:t>
            </w:r>
            <w:proofErr w:type="spellEnd"/>
          </w:p>
        </w:tc>
        <w:tc>
          <w:tcPr>
            <w:tcW w:w="27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07E28" w14:textId="77777777" w:rsidR="00B50BE8" w:rsidRPr="00E6646B" w:rsidRDefault="00B50BE8" w:rsidP="00C25B1E">
            <w:pPr>
              <w:jc w:val="center"/>
              <w:rPr>
                <w:rFonts w:ascii="Arial" w:hAnsi="Arial" w:cs="Arial"/>
                <w:b/>
                <w:szCs w:val="20"/>
              </w:rPr>
            </w:pPr>
            <w:proofErr w:type="spellStart"/>
            <w:r w:rsidRPr="00E6646B">
              <w:rPr>
                <w:rFonts w:ascii="Arial" w:hAnsi="Arial" w:cs="Arial"/>
                <w:b/>
                <w:szCs w:val="20"/>
              </w:rPr>
              <w:t>Ime</w:t>
            </w:r>
            <w:proofErr w:type="spellEnd"/>
            <w:r w:rsidRPr="00E6646B">
              <w:rPr>
                <w:rFonts w:ascii="Arial" w:hAnsi="Arial" w:cs="Arial"/>
                <w:b/>
                <w:szCs w:val="20"/>
              </w:rPr>
              <w:t xml:space="preserve"> </w:t>
            </w:r>
            <w:proofErr w:type="spellStart"/>
            <w:r w:rsidRPr="00E6646B">
              <w:rPr>
                <w:rFonts w:ascii="Arial" w:hAnsi="Arial" w:cs="Arial"/>
                <w:b/>
                <w:szCs w:val="20"/>
              </w:rPr>
              <w:t>i</w:t>
            </w:r>
            <w:proofErr w:type="spellEnd"/>
            <w:r w:rsidRPr="00E6646B">
              <w:rPr>
                <w:rFonts w:ascii="Arial" w:hAnsi="Arial" w:cs="Arial"/>
                <w:b/>
                <w:szCs w:val="20"/>
              </w:rPr>
              <w:t xml:space="preserve"> </w:t>
            </w:r>
            <w:proofErr w:type="spellStart"/>
            <w:r w:rsidRPr="00E6646B">
              <w:rPr>
                <w:rFonts w:ascii="Arial" w:hAnsi="Arial" w:cs="Arial"/>
                <w:b/>
                <w:szCs w:val="20"/>
              </w:rPr>
              <w:t>prezime</w:t>
            </w:r>
            <w:proofErr w:type="spellEnd"/>
          </w:p>
        </w:tc>
        <w:tc>
          <w:tcPr>
            <w:tcW w:w="17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49EF8" w14:textId="77777777" w:rsidR="00B50BE8" w:rsidRPr="00E6646B" w:rsidRDefault="00B50BE8" w:rsidP="00C25B1E">
            <w:pPr>
              <w:jc w:val="center"/>
              <w:rPr>
                <w:rFonts w:ascii="Arial" w:hAnsi="Arial" w:cs="Arial"/>
                <w:b/>
                <w:szCs w:val="20"/>
              </w:rPr>
            </w:pPr>
            <w:proofErr w:type="spellStart"/>
            <w:r w:rsidRPr="00E6646B">
              <w:rPr>
                <w:rFonts w:ascii="Arial" w:hAnsi="Arial" w:cs="Arial"/>
                <w:b/>
                <w:szCs w:val="20"/>
              </w:rPr>
              <w:t>Broj</w:t>
            </w:r>
            <w:proofErr w:type="spellEnd"/>
            <w:r w:rsidRPr="00E6646B">
              <w:rPr>
                <w:rFonts w:ascii="Arial" w:hAnsi="Arial" w:cs="Arial"/>
                <w:b/>
                <w:szCs w:val="20"/>
              </w:rPr>
              <w:t xml:space="preserve"> </w:t>
            </w:r>
            <w:proofErr w:type="spellStart"/>
            <w:r w:rsidRPr="00E6646B">
              <w:rPr>
                <w:rFonts w:ascii="Arial" w:hAnsi="Arial" w:cs="Arial"/>
                <w:b/>
                <w:szCs w:val="20"/>
              </w:rPr>
              <w:t>indeksa</w:t>
            </w:r>
            <w:proofErr w:type="spellEnd"/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37326" w14:textId="77777777" w:rsidR="00B50BE8" w:rsidRPr="00E6646B" w:rsidRDefault="00B50BE8" w:rsidP="00C25B1E">
            <w:pPr>
              <w:jc w:val="center"/>
              <w:rPr>
                <w:rFonts w:ascii="Arial" w:hAnsi="Arial" w:cs="Arial"/>
                <w:b/>
                <w:szCs w:val="20"/>
              </w:rPr>
            </w:pPr>
            <w:proofErr w:type="spellStart"/>
            <w:r w:rsidRPr="00E6646B">
              <w:rPr>
                <w:rFonts w:ascii="Arial" w:hAnsi="Arial" w:cs="Arial"/>
                <w:b/>
                <w:szCs w:val="20"/>
              </w:rPr>
              <w:t>Broj</w:t>
            </w:r>
            <w:proofErr w:type="spellEnd"/>
            <w:r w:rsidRPr="00E6646B">
              <w:rPr>
                <w:rFonts w:ascii="Arial" w:hAnsi="Arial" w:cs="Arial"/>
                <w:b/>
                <w:szCs w:val="20"/>
              </w:rPr>
              <w:t xml:space="preserve"> </w:t>
            </w:r>
            <w:proofErr w:type="spellStart"/>
            <w:r w:rsidRPr="00E6646B">
              <w:rPr>
                <w:rFonts w:ascii="Arial" w:hAnsi="Arial" w:cs="Arial"/>
                <w:b/>
                <w:szCs w:val="20"/>
              </w:rPr>
              <w:t>poena</w:t>
            </w:r>
            <w:proofErr w:type="spellEnd"/>
          </w:p>
        </w:tc>
      </w:tr>
      <w:tr w:rsidR="00B50BE8" w:rsidRPr="00CF27AC" w14:paraId="7D4CFB6A" w14:textId="77777777" w:rsidTr="00F6408B">
        <w:trPr>
          <w:trHeight w:val="270"/>
          <w:jc w:val="center"/>
        </w:trPr>
        <w:tc>
          <w:tcPr>
            <w:tcW w:w="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AC28C8" w14:textId="4CDE821C" w:rsidR="00B50BE8" w:rsidRPr="00DB2923" w:rsidRDefault="00B50BE8" w:rsidP="00B50BE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A5794A" w14:textId="346D33FC" w:rsidR="00B50BE8" w:rsidRDefault="00B50BE8" w:rsidP="00B50BE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  <w:proofErr w:type="spellStart"/>
            <w:r>
              <w:rPr>
                <w:rFonts w:ascii="Arial" w:hAnsi="Arial" w:cs="Arial"/>
              </w:rPr>
              <w:t>Jovićević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Nevena</w:t>
            </w:r>
            <w:proofErr w:type="spellEnd"/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2AF6A9" w14:textId="5C70243C" w:rsidR="00B50BE8" w:rsidRDefault="00B50BE8" w:rsidP="00B50BE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TS20026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455EA7" w14:textId="2F2429EF" w:rsidR="00B50BE8" w:rsidRDefault="00B50BE8" w:rsidP="00B50BE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  <w:r>
              <w:rPr>
                <w:rFonts w:ascii="Arial" w:hAnsi="Arial" w:cs="Arial"/>
              </w:rPr>
              <w:t>,0</w:t>
            </w:r>
          </w:p>
        </w:tc>
      </w:tr>
      <w:tr w:rsidR="00B50BE8" w:rsidRPr="00CF27AC" w14:paraId="2F9DE396" w14:textId="77777777" w:rsidTr="005C538C">
        <w:trPr>
          <w:trHeight w:val="270"/>
          <w:jc w:val="center"/>
        </w:trPr>
        <w:tc>
          <w:tcPr>
            <w:tcW w:w="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1E0D13" w14:textId="5683703E" w:rsidR="00B50BE8" w:rsidRPr="006A6191" w:rsidRDefault="00B50BE8" w:rsidP="00B50BE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E88E36" w14:textId="0B75EED1" w:rsidR="00B50BE8" w:rsidRPr="006A6191" w:rsidRDefault="00B50BE8" w:rsidP="00B50BE8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Jovićević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Jovana</w:t>
            </w:r>
            <w:proofErr w:type="spellEnd"/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A46E35" w14:textId="465777CE" w:rsidR="00B50BE8" w:rsidRPr="006A6191" w:rsidRDefault="00B50BE8" w:rsidP="00B50BE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S20026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24B0C3" w14:textId="3B439DC3" w:rsidR="00B50BE8" w:rsidRPr="006A6191" w:rsidRDefault="00B50BE8" w:rsidP="00B50BE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,5</w:t>
            </w:r>
          </w:p>
        </w:tc>
      </w:tr>
      <w:tr w:rsidR="00B50BE8" w:rsidRPr="006A6191" w14:paraId="1F19D8EC" w14:textId="77777777" w:rsidTr="00C25B1E">
        <w:trPr>
          <w:trHeight w:val="270"/>
          <w:jc w:val="center"/>
        </w:trPr>
        <w:tc>
          <w:tcPr>
            <w:tcW w:w="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30B48D" w14:textId="473FE279" w:rsidR="00B50BE8" w:rsidRPr="006A6191" w:rsidRDefault="00B50BE8" w:rsidP="00B50BE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8B74DF" w14:textId="2A3BD6F0" w:rsidR="00B50BE8" w:rsidRPr="006A6191" w:rsidRDefault="00B50BE8" w:rsidP="00B50BE8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rišić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Jovana</w:t>
            </w:r>
            <w:proofErr w:type="spellEnd"/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0F34DA" w14:textId="54B17327" w:rsidR="00B50BE8" w:rsidRPr="006A6191" w:rsidRDefault="00B50BE8" w:rsidP="00B50BE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S20029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6B5E9F" w14:textId="3DDB7679" w:rsidR="00B50BE8" w:rsidRPr="006A6191" w:rsidRDefault="00B50BE8" w:rsidP="00B50BE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  <w:r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>0</w:t>
            </w:r>
          </w:p>
        </w:tc>
      </w:tr>
      <w:tr w:rsidR="00B50BE8" w:rsidRPr="006A6191" w14:paraId="20B280EF" w14:textId="77777777" w:rsidTr="00C25B1E">
        <w:trPr>
          <w:trHeight w:val="270"/>
          <w:jc w:val="center"/>
        </w:trPr>
        <w:tc>
          <w:tcPr>
            <w:tcW w:w="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A3A36F" w14:textId="36B4549B" w:rsidR="00B50BE8" w:rsidRPr="006A6191" w:rsidRDefault="00B50BE8" w:rsidP="00B50BE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C1C106" w14:textId="5D1A7540" w:rsidR="00B50BE8" w:rsidRPr="006A6191" w:rsidRDefault="00B50BE8" w:rsidP="00B50BE8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anić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Nevena</w:t>
            </w:r>
            <w:proofErr w:type="spellEnd"/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16EC02" w14:textId="5B110844" w:rsidR="00B50BE8" w:rsidRPr="006A6191" w:rsidRDefault="00B50BE8" w:rsidP="00B50BE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Z20017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68C09F" w14:textId="6AEA39B2" w:rsidR="00B50BE8" w:rsidRPr="006A6191" w:rsidRDefault="00B50BE8" w:rsidP="00B50BE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  <w:r>
              <w:rPr>
                <w:rFonts w:ascii="Arial" w:hAnsi="Arial" w:cs="Arial"/>
              </w:rPr>
              <w:t>,5</w:t>
            </w:r>
          </w:p>
        </w:tc>
      </w:tr>
      <w:tr w:rsidR="00B50BE8" w:rsidRPr="006A6191" w14:paraId="053863FF" w14:textId="77777777" w:rsidTr="00C25B1E">
        <w:trPr>
          <w:trHeight w:val="270"/>
          <w:jc w:val="center"/>
        </w:trPr>
        <w:tc>
          <w:tcPr>
            <w:tcW w:w="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6EF9C5" w14:textId="21B445F9" w:rsidR="00B50BE8" w:rsidRDefault="00B50BE8" w:rsidP="00B50BE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70A5F3" w14:textId="0FCF74ED" w:rsidR="00B50BE8" w:rsidRDefault="00B50BE8" w:rsidP="00B50BE8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Jovičić</w:t>
            </w:r>
            <w:proofErr w:type="spellEnd"/>
            <w:r>
              <w:rPr>
                <w:rFonts w:ascii="Arial" w:hAnsi="Arial" w:cs="Arial"/>
              </w:rPr>
              <w:t xml:space="preserve"> Ivana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9B3BA2" w14:textId="24C558CE" w:rsidR="00B50BE8" w:rsidRDefault="00B50BE8" w:rsidP="00B50BE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S20027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4BA652" w14:textId="2D570DB4" w:rsidR="00B50BE8" w:rsidRDefault="00DF409E" w:rsidP="00DF409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  <w:r w:rsidR="00B50BE8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>5</w:t>
            </w:r>
          </w:p>
        </w:tc>
      </w:tr>
      <w:tr w:rsidR="00DF409E" w:rsidRPr="006A6191" w14:paraId="16471CA6" w14:textId="77777777" w:rsidTr="00827A57">
        <w:trPr>
          <w:trHeight w:val="270"/>
          <w:jc w:val="center"/>
        </w:trPr>
        <w:tc>
          <w:tcPr>
            <w:tcW w:w="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57B37A" w14:textId="53DD7ACE" w:rsidR="00DF409E" w:rsidRDefault="00DF409E" w:rsidP="00DF409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8D09D7" w14:textId="335A50BD" w:rsidR="00DF409E" w:rsidRDefault="00DF409E" w:rsidP="00DF409E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Radmanović</w:t>
            </w:r>
            <w:proofErr w:type="spellEnd"/>
            <w:r>
              <w:rPr>
                <w:rFonts w:ascii="Arial" w:hAnsi="Arial" w:cs="Arial"/>
              </w:rPr>
              <w:t xml:space="preserve"> Kristina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BF51A0" w14:textId="2AD82DD1" w:rsidR="00DF409E" w:rsidRDefault="00DF409E" w:rsidP="00DF409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S20023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AB3CC4" w14:textId="4E9EA8DE" w:rsidR="00DF409E" w:rsidRDefault="00DF409E" w:rsidP="00DF409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  <w:r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>5</w:t>
            </w:r>
          </w:p>
        </w:tc>
      </w:tr>
      <w:tr w:rsidR="00DF409E" w:rsidRPr="006A6191" w14:paraId="4164C9CE" w14:textId="77777777" w:rsidTr="00C25B1E">
        <w:trPr>
          <w:trHeight w:val="270"/>
          <w:jc w:val="center"/>
        </w:trPr>
        <w:tc>
          <w:tcPr>
            <w:tcW w:w="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091D53" w14:textId="7A254D5A" w:rsidR="00DF409E" w:rsidRPr="006A6191" w:rsidRDefault="00DF409E" w:rsidP="00DF409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B6E474" w14:textId="7D9498C5" w:rsidR="00DF409E" w:rsidRPr="006A6191" w:rsidRDefault="00DF409E" w:rsidP="00DF409E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avlović</w:t>
            </w:r>
            <w:proofErr w:type="spellEnd"/>
            <w:r>
              <w:rPr>
                <w:rFonts w:ascii="Arial" w:hAnsi="Arial" w:cs="Arial"/>
              </w:rPr>
              <w:t xml:space="preserve"> Nikola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66EDD0" w14:textId="48B5BD18" w:rsidR="00DF409E" w:rsidRPr="006A6191" w:rsidRDefault="00DF409E" w:rsidP="00DF409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S20026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BE1CD4" w14:textId="2238DA8E" w:rsidR="00DF409E" w:rsidRPr="006A6191" w:rsidRDefault="00DF409E" w:rsidP="00DF409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8,5</w:t>
            </w:r>
          </w:p>
        </w:tc>
      </w:tr>
      <w:tr w:rsidR="00DF409E" w:rsidRPr="006A6191" w14:paraId="5AD3C350" w14:textId="77777777" w:rsidTr="00C25B1E">
        <w:trPr>
          <w:trHeight w:val="270"/>
          <w:jc w:val="center"/>
        </w:trPr>
        <w:tc>
          <w:tcPr>
            <w:tcW w:w="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3561B2" w14:textId="3D2FE1A9" w:rsidR="00DF409E" w:rsidRDefault="00DF409E" w:rsidP="00DF409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F1C8C0" w14:textId="1053A011" w:rsidR="00DF409E" w:rsidRDefault="00DF409E" w:rsidP="00DF409E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urešić</w:t>
            </w:r>
            <w:proofErr w:type="spellEnd"/>
            <w:r>
              <w:rPr>
                <w:rFonts w:ascii="Arial" w:hAnsi="Arial" w:cs="Arial"/>
              </w:rPr>
              <w:t xml:space="preserve"> Nikola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AF347C" w14:textId="73306D96" w:rsidR="00DF409E" w:rsidRDefault="00DF409E" w:rsidP="00DF409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D20015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7D3E82" w14:textId="44969CB1" w:rsidR="00DF409E" w:rsidRDefault="00DF409E" w:rsidP="00DF409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  <w:r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>5</w:t>
            </w:r>
          </w:p>
        </w:tc>
      </w:tr>
      <w:tr w:rsidR="00DF409E" w:rsidRPr="006A6191" w14:paraId="246A76C7" w14:textId="77777777" w:rsidTr="00C25B1E">
        <w:trPr>
          <w:trHeight w:val="270"/>
          <w:jc w:val="center"/>
        </w:trPr>
        <w:tc>
          <w:tcPr>
            <w:tcW w:w="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FE5434" w14:textId="6DA08801" w:rsidR="00DF409E" w:rsidRDefault="00DF409E" w:rsidP="00DF409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F1316B" w14:textId="2A2E4EA2" w:rsidR="00DF409E" w:rsidRDefault="00DF409E" w:rsidP="00DF409E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color w:val="000000"/>
              </w:rPr>
              <w:t>Mrdović</w:t>
            </w:r>
            <w:proofErr w:type="spellEnd"/>
            <w:r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</w:rPr>
              <w:t>Jelena</w:t>
            </w:r>
            <w:proofErr w:type="spellEnd"/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01D09A" w14:textId="4D8B6156" w:rsidR="00DF409E" w:rsidRDefault="00DF409E" w:rsidP="00DF409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PS20024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AC9205" w14:textId="7721FAD4" w:rsidR="00DF409E" w:rsidRDefault="00DF409E" w:rsidP="00DF409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,5</w:t>
            </w:r>
          </w:p>
        </w:tc>
      </w:tr>
      <w:tr w:rsidR="00DF409E" w:rsidRPr="006A6191" w14:paraId="5D4A793F" w14:textId="77777777" w:rsidTr="00C25B1E">
        <w:trPr>
          <w:trHeight w:val="270"/>
          <w:jc w:val="center"/>
        </w:trPr>
        <w:tc>
          <w:tcPr>
            <w:tcW w:w="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6015C8" w14:textId="5508769B" w:rsidR="00DF409E" w:rsidRDefault="00DF409E" w:rsidP="00DF409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309882" w14:textId="436E5F4C" w:rsidR="00DF409E" w:rsidRDefault="00DF409E" w:rsidP="00DF409E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Bubanj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avle</w:t>
            </w:r>
            <w:proofErr w:type="spellEnd"/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57A0EC" w14:textId="7C4ABA27" w:rsidR="00DF409E" w:rsidRDefault="00DF409E" w:rsidP="00DF409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20019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C55493" w14:textId="1A193FBD" w:rsidR="00DF409E" w:rsidRDefault="00DF409E" w:rsidP="00DF409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2,</w:t>
            </w:r>
            <w:r>
              <w:rPr>
                <w:rFonts w:ascii="Arial" w:hAnsi="Arial" w:cs="Arial"/>
              </w:rPr>
              <w:t>0</w:t>
            </w:r>
          </w:p>
        </w:tc>
      </w:tr>
      <w:tr w:rsidR="00DF409E" w:rsidRPr="006A6191" w14:paraId="4D5DCF5E" w14:textId="77777777" w:rsidTr="00C25B1E">
        <w:trPr>
          <w:trHeight w:val="270"/>
          <w:jc w:val="center"/>
        </w:trPr>
        <w:tc>
          <w:tcPr>
            <w:tcW w:w="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F51159" w14:textId="72DC4A9C" w:rsidR="00DF409E" w:rsidRDefault="00DF409E" w:rsidP="00DF409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A72426" w14:textId="400E6A0B" w:rsidR="00DF409E" w:rsidRDefault="00DF409E" w:rsidP="00DF409E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pasojević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Anđela</w:t>
            </w:r>
            <w:proofErr w:type="spellEnd"/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22B513" w14:textId="04070EE0" w:rsidR="00DF409E" w:rsidRDefault="00DF409E" w:rsidP="00DF409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S20027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897516" w14:textId="2CFFF810" w:rsidR="00DF409E" w:rsidRDefault="00DF409E" w:rsidP="00DF409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1,0</w:t>
            </w:r>
          </w:p>
        </w:tc>
      </w:tr>
      <w:tr w:rsidR="00DF409E" w:rsidRPr="006A6191" w14:paraId="3D753895" w14:textId="77777777" w:rsidTr="00C25B1E">
        <w:trPr>
          <w:trHeight w:val="270"/>
          <w:jc w:val="center"/>
        </w:trPr>
        <w:tc>
          <w:tcPr>
            <w:tcW w:w="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E92516" w14:textId="3F3304BD" w:rsidR="00DF409E" w:rsidRDefault="00DF409E" w:rsidP="00DF409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4091F5" w14:textId="67784443" w:rsidR="00DF409E" w:rsidRDefault="00DF409E" w:rsidP="00DF409E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Jevremović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Saška</w:t>
            </w:r>
            <w:proofErr w:type="spellEnd"/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2C6374" w14:textId="0BDFAE49" w:rsidR="00DF409E" w:rsidRDefault="00DF409E" w:rsidP="00DF409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S20028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F05838" w14:textId="5EB34F9F" w:rsidR="00DF409E" w:rsidRDefault="00DF409E" w:rsidP="00DF409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  <w:r>
              <w:rPr>
                <w:rFonts w:ascii="Arial" w:hAnsi="Arial" w:cs="Arial"/>
              </w:rPr>
              <w:t>,0</w:t>
            </w:r>
          </w:p>
        </w:tc>
      </w:tr>
      <w:tr w:rsidR="00DF409E" w:rsidRPr="006A6191" w14:paraId="713D7642" w14:textId="77777777" w:rsidTr="00C25B1E">
        <w:trPr>
          <w:trHeight w:val="270"/>
          <w:jc w:val="center"/>
        </w:trPr>
        <w:tc>
          <w:tcPr>
            <w:tcW w:w="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A2AE28" w14:textId="20026686" w:rsidR="00DF409E" w:rsidRDefault="00DF409E" w:rsidP="00DF409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003A5B" w14:textId="4F5D1473" w:rsidR="00DF409E" w:rsidRDefault="00DF409E" w:rsidP="00DF409E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color w:val="000000"/>
              </w:rPr>
              <w:t>Milinković</w:t>
            </w:r>
            <w:proofErr w:type="spellEnd"/>
            <w:r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</w:rPr>
              <w:t>Mladen</w:t>
            </w:r>
            <w:proofErr w:type="spellEnd"/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CB786B" w14:textId="40E64D2E" w:rsidR="00DF409E" w:rsidRDefault="00DF409E" w:rsidP="00DF409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TS20026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D78607" w14:textId="33532822" w:rsidR="00DF409E" w:rsidRDefault="00DF409E" w:rsidP="00DF409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8</w:t>
            </w:r>
            <w:r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>5</w:t>
            </w:r>
          </w:p>
        </w:tc>
      </w:tr>
      <w:tr w:rsidR="00DF409E" w:rsidRPr="006A6191" w14:paraId="396B63AC" w14:textId="77777777" w:rsidTr="00C25B1E">
        <w:trPr>
          <w:trHeight w:val="270"/>
          <w:jc w:val="center"/>
        </w:trPr>
        <w:tc>
          <w:tcPr>
            <w:tcW w:w="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A8EA3A" w14:textId="1723DB67" w:rsidR="00DF409E" w:rsidRDefault="00DF409E" w:rsidP="00DF409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2E7514" w14:textId="56686FAC" w:rsidR="00DF409E" w:rsidRDefault="00DF409E" w:rsidP="00DF409E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Mišić</w:t>
            </w:r>
            <w:proofErr w:type="spellEnd"/>
            <w:r>
              <w:rPr>
                <w:rFonts w:ascii="Arial" w:hAnsi="Arial" w:cs="Arial"/>
              </w:rPr>
              <w:t xml:space="preserve"> Sandra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4E8171" w14:textId="7F90FB56" w:rsidR="00DF409E" w:rsidRDefault="00DF409E" w:rsidP="00DF409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S20006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C8AB95" w14:textId="12F8DDEE" w:rsidR="00DF409E" w:rsidRDefault="00DF409E" w:rsidP="00DF409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0</w:t>
            </w:r>
            <w:r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>0</w:t>
            </w:r>
          </w:p>
        </w:tc>
      </w:tr>
      <w:tr w:rsidR="00DF409E" w:rsidRPr="006A6191" w14:paraId="591615DB" w14:textId="77777777" w:rsidTr="00C25B1E">
        <w:trPr>
          <w:trHeight w:val="270"/>
          <w:jc w:val="center"/>
        </w:trPr>
        <w:tc>
          <w:tcPr>
            <w:tcW w:w="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DB90BA" w14:textId="67D4938E" w:rsidR="00DF409E" w:rsidRDefault="00DF409E" w:rsidP="00DF409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4C2834" w14:textId="7164D211" w:rsidR="00DF409E" w:rsidRDefault="00DF409E" w:rsidP="00DF409E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tamatovsk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Sofija</w:t>
            </w:r>
            <w:proofErr w:type="spellEnd"/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AF3DAA" w14:textId="43DBD94D" w:rsidR="00DF409E" w:rsidRDefault="00DF409E" w:rsidP="00DF409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S20027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DD7673" w14:textId="0D1488E6" w:rsidR="00DF409E" w:rsidRDefault="00DF409E" w:rsidP="00DF409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1</w:t>
            </w:r>
            <w:r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>0</w:t>
            </w:r>
          </w:p>
        </w:tc>
      </w:tr>
    </w:tbl>
    <w:p w14:paraId="5F43D422" w14:textId="77777777" w:rsidR="002268EB" w:rsidRDefault="002268EB" w:rsidP="002268EB">
      <w:pPr>
        <w:rPr>
          <w:rFonts w:ascii="Arial" w:hAnsi="Arial" w:cs="Arial"/>
          <w:lang w:val="sr-Latn-CS"/>
        </w:rPr>
      </w:pPr>
    </w:p>
    <w:p w14:paraId="0B5DC7C2" w14:textId="77777777" w:rsidR="00E03F6D" w:rsidRDefault="00E03F6D" w:rsidP="002268EB">
      <w:pPr>
        <w:rPr>
          <w:rFonts w:ascii="Arial" w:hAnsi="Arial" w:cs="Arial"/>
          <w:lang w:val="sr-Latn-CS"/>
        </w:rPr>
      </w:pPr>
    </w:p>
    <w:p w14:paraId="27C5251C" w14:textId="77777777" w:rsidR="00E03F6D" w:rsidRDefault="00E03F6D" w:rsidP="002268EB">
      <w:pPr>
        <w:rPr>
          <w:rFonts w:ascii="Arial" w:hAnsi="Arial" w:cs="Arial"/>
          <w:lang w:val="sr-Latn-CS"/>
        </w:rPr>
      </w:pPr>
    </w:p>
    <w:p w14:paraId="482E04E0" w14:textId="69E5AA42" w:rsidR="00FC020F" w:rsidRPr="007979F3" w:rsidRDefault="00FC020F" w:rsidP="007979F3">
      <w:pPr>
        <w:jc w:val="both"/>
        <w:rPr>
          <w:rFonts w:ascii="Arial" w:hAnsi="Arial" w:cs="Arial"/>
        </w:rPr>
      </w:pPr>
      <w:proofErr w:type="spellStart"/>
      <w:r w:rsidRPr="00FC020F">
        <w:rPr>
          <w:rFonts w:ascii="Arial" w:hAnsi="Arial" w:cs="Arial"/>
        </w:rPr>
        <w:t>Upis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ocena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za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studente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koji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su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polagali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ispit</w:t>
      </w:r>
      <w:proofErr w:type="spellEnd"/>
      <w:r w:rsidRPr="00FC020F">
        <w:rPr>
          <w:rFonts w:ascii="Arial" w:hAnsi="Arial" w:cs="Arial"/>
        </w:rPr>
        <w:t xml:space="preserve"> </w:t>
      </w:r>
      <w:r w:rsidRPr="00FC020F">
        <w:rPr>
          <w:rFonts w:ascii="Arial" w:hAnsi="Arial" w:cs="Arial"/>
          <w:b/>
          <w:bCs/>
        </w:rPr>
        <w:t xml:space="preserve">u </w:t>
      </w:r>
      <w:proofErr w:type="spellStart"/>
      <w:r w:rsidR="007979F3">
        <w:rPr>
          <w:rFonts w:ascii="Arial" w:hAnsi="Arial" w:cs="Arial"/>
          <w:b/>
          <w:bCs/>
        </w:rPr>
        <w:t>predroku</w:t>
      </w:r>
      <w:proofErr w:type="spellEnd"/>
      <w:r w:rsidR="007979F3" w:rsidRPr="007979F3">
        <w:rPr>
          <w:rFonts w:ascii="Arial" w:hAnsi="Arial" w:cs="Arial"/>
        </w:rPr>
        <w:t xml:space="preserve"> </w:t>
      </w:r>
      <w:proofErr w:type="spellStart"/>
      <w:r w:rsidR="007979F3" w:rsidRPr="007979F3">
        <w:rPr>
          <w:rFonts w:ascii="Arial" w:hAnsi="Arial" w:cs="Arial"/>
        </w:rPr>
        <w:t>obaviće</w:t>
      </w:r>
      <w:proofErr w:type="spellEnd"/>
      <w:r w:rsidR="007979F3" w:rsidRPr="007979F3">
        <w:rPr>
          <w:rFonts w:ascii="Arial" w:hAnsi="Arial" w:cs="Arial"/>
        </w:rPr>
        <w:t xml:space="preserve"> se u </w:t>
      </w:r>
      <w:proofErr w:type="spellStart"/>
      <w:r w:rsidR="007979F3" w:rsidRPr="007979F3">
        <w:rPr>
          <w:rFonts w:ascii="Arial" w:hAnsi="Arial" w:cs="Arial"/>
        </w:rPr>
        <w:t>terminu</w:t>
      </w:r>
      <w:proofErr w:type="spellEnd"/>
      <w:r w:rsidR="007979F3" w:rsidRPr="007979F3">
        <w:rPr>
          <w:rFonts w:ascii="Arial" w:hAnsi="Arial" w:cs="Arial"/>
        </w:rPr>
        <w:t xml:space="preserve"> </w:t>
      </w:r>
      <w:proofErr w:type="spellStart"/>
      <w:r w:rsidR="007979F3" w:rsidRPr="007979F3">
        <w:rPr>
          <w:rFonts w:ascii="Arial" w:hAnsi="Arial" w:cs="Arial"/>
        </w:rPr>
        <w:t>koji</w:t>
      </w:r>
      <w:proofErr w:type="spellEnd"/>
      <w:r w:rsidR="007979F3" w:rsidRPr="007979F3">
        <w:rPr>
          <w:rFonts w:ascii="Arial" w:hAnsi="Arial" w:cs="Arial"/>
        </w:rPr>
        <w:t xml:space="preserve"> </w:t>
      </w:r>
      <w:proofErr w:type="spellStart"/>
      <w:proofErr w:type="gramStart"/>
      <w:r w:rsidR="007979F3" w:rsidRPr="007979F3">
        <w:rPr>
          <w:rFonts w:ascii="Arial" w:hAnsi="Arial" w:cs="Arial"/>
        </w:rPr>
        <w:t>će</w:t>
      </w:r>
      <w:proofErr w:type="spellEnd"/>
      <w:proofErr w:type="gramEnd"/>
      <w:r w:rsidR="007979F3" w:rsidRPr="007979F3">
        <w:rPr>
          <w:rFonts w:ascii="Arial" w:hAnsi="Arial" w:cs="Arial"/>
        </w:rPr>
        <w:t xml:space="preserve"> </w:t>
      </w:r>
      <w:proofErr w:type="spellStart"/>
      <w:r w:rsidR="007979F3" w:rsidRPr="007979F3">
        <w:rPr>
          <w:rFonts w:ascii="Arial" w:hAnsi="Arial" w:cs="Arial"/>
        </w:rPr>
        <w:t>naknadno</w:t>
      </w:r>
      <w:proofErr w:type="spellEnd"/>
      <w:r w:rsidR="007979F3" w:rsidRPr="007979F3">
        <w:rPr>
          <w:rFonts w:ascii="Arial" w:hAnsi="Arial" w:cs="Arial"/>
        </w:rPr>
        <w:t xml:space="preserve"> </w:t>
      </w:r>
      <w:proofErr w:type="spellStart"/>
      <w:r w:rsidR="007979F3" w:rsidRPr="007979F3">
        <w:rPr>
          <w:rFonts w:ascii="Arial" w:hAnsi="Arial" w:cs="Arial"/>
        </w:rPr>
        <w:t>biti</w:t>
      </w:r>
      <w:proofErr w:type="spellEnd"/>
      <w:r w:rsidR="007979F3" w:rsidRPr="007979F3">
        <w:rPr>
          <w:rFonts w:ascii="Arial" w:hAnsi="Arial" w:cs="Arial"/>
        </w:rPr>
        <w:t xml:space="preserve"> </w:t>
      </w:r>
      <w:proofErr w:type="spellStart"/>
      <w:r w:rsidR="007979F3" w:rsidRPr="007979F3">
        <w:rPr>
          <w:rFonts w:ascii="Arial" w:hAnsi="Arial" w:cs="Arial"/>
        </w:rPr>
        <w:t>određen</w:t>
      </w:r>
      <w:proofErr w:type="spellEnd"/>
      <w:r w:rsidR="007979F3" w:rsidRPr="007979F3">
        <w:rPr>
          <w:rFonts w:ascii="Arial" w:hAnsi="Arial" w:cs="Arial"/>
        </w:rPr>
        <w:t xml:space="preserve">, a </w:t>
      </w:r>
      <w:proofErr w:type="spellStart"/>
      <w:r w:rsidR="007979F3" w:rsidRPr="007979F3">
        <w:rPr>
          <w:rFonts w:ascii="Arial" w:hAnsi="Arial" w:cs="Arial"/>
        </w:rPr>
        <w:t>biće</w:t>
      </w:r>
      <w:proofErr w:type="spellEnd"/>
      <w:r w:rsidR="007979F3" w:rsidRPr="007979F3">
        <w:rPr>
          <w:rFonts w:ascii="Arial" w:hAnsi="Arial" w:cs="Arial"/>
        </w:rPr>
        <w:t xml:space="preserve"> </w:t>
      </w:r>
      <w:proofErr w:type="spellStart"/>
      <w:r w:rsidR="007979F3" w:rsidRPr="007979F3">
        <w:rPr>
          <w:rFonts w:ascii="Arial" w:hAnsi="Arial" w:cs="Arial"/>
        </w:rPr>
        <w:t>objavljen</w:t>
      </w:r>
      <w:proofErr w:type="spellEnd"/>
      <w:r w:rsidR="007979F3" w:rsidRPr="007979F3">
        <w:rPr>
          <w:rFonts w:ascii="Arial" w:hAnsi="Arial" w:cs="Arial"/>
        </w:rPr>
        <w:t xml:space="preserve"> u </w:t>
      </w:r>
      <w:proofErr w:type="spellStart"/>
      <w:r w:rsidR="007979F3" w:rsidRPr="007979F3">
        <w:rPr>
          <w:rFonts w:ascii="Arial" w:hAnsi="Arial" w:cs="Arial"/>
        </w:rPr>
        <w:t>okviru</w:t>
      </w:r>
      <w:proofErr w:type="spellEnd"/>
      <w:r w:rsidR="007979F3" w:rsidRPr="007979F3">
        <w:rPr>
          <w:rFonts w:ascii="Arial" w:hAnsi="Arial" w:cs="Arial"/>
        </w:rPr>
        <w:t xml:space="preserve"> </w:t>
      </w:r>
      <w:proofErr w:type="spellStart"/>
      <w:r w:rsidR="007979F3" w:rsidRPr="007979F3">
        <w:rPr>
          <w:rFonts w:ascii="Arial" w:hAnsi="Arial" w:cs="Arial"/>
        </w:rPr>
        <w:t>obaveštenja</w:t>
      </w:r>
      <w:proofErr w:type="spellEnd"/>
      <w:r w:rsidR="007979F3" w:rsidRPr="007979F3">
        <w:rPr>
          <w:rFonts w:ascii="Arial" w:hAnsi="Arial" w:cs="Arial"/>
        </w:rPr>
        <w:t xml:space="preserve"> o </w:t>
      </w:r>
      <w:proofErr w:type="spellStart"/>
      <w:r w:rsidR="007979F3" w:rsidRPr="007979F3">
        <w:rPr>
          <w:rFonts w:ascii="Arial" w:hAnsi="Arial" w:cs="Arial"/>
        </w:rPr>
        <w:t>rezultatima</w:t>
      </w:r>
      <w:proofErr w:type="spellEnd"/>
      <w:r w:rsidR="007979F3" w:rsidRPr="007979F3">
        <w:rPr>
          <w:rFonts w:ascii="Arial" w:hAnsi="Arial" w:cs="Arial"/>
        </w:rPr>
        <w:t xml:space="preserve"> </w:t>
      </w:r>
      <w:proofErr w:type="spellStart"/>
      <w:r w:rsidR="007979F3">
        <w:rPr>
          <w:rFonts w:ascii="Arial" w:hAnsi="Arial" w:cs="Arial"/>
        </w:rPr>
        <w:t>završnog</w:t>
      </w:r>
      <w:proofErr w:type="spellEnd"/>
      <w:r w:rsidR="007979F3">
        <w:rPr>
          <w:rFonts w:ascii="Arial" w:hAnsi="Arial" w:cs="Arial"/>
        </w:rPr>
        <w:t xml:space="preserve"> </w:t>
      </w:r>
      <w:proofErr w:type="spellStart"/>
      <w:r w:rsidR="007979F3">
        <w:rPr>
          <w:rFonts w:ascii="Arial" w:hAnsi="Arial" w:cs="Arial"/>
        </w:rPr>
        <w:t>testa</w:t>
      </w:r>
      <w:proofErr w:type="spellEnd"/>
      <w:r w:rsidR="007979F3">
        <w:rPr>
          <w:rFonts w:ascii="Arial" w:hAnsi="Arial" w:cs="Arial"/>
        </w:rPr>
        <w:t xml:space="preserve"> </w:t>
      </w:r>
      <w:r w:rsidR="007979F3" w:rsidRPr="007979F3">
        <w:rPr>
          <w:rFonts w:ascii="Arial" w:hAnsi="Arial" w:cs="Arial"/>
        </w:rPr>
        <w:t xml:space="preserve">u </w:t>
      </w:r>
      <w:proofErr w:type="spellStart"/>
      <w:r w:rsidR="007979F3" w:rsidRPr="007979F3">
        <w:rPr>
          <w:rFonts w:ascii="Arial" w:hAnsi="Arial" w:cs="Arial"/>
        </w:rPr>
        <w:t>junskom</w:t>
      </w:r>
      <w:proofErr w:type="spellEnd"/>
      <w:r w:rsidR="007979F3" w:rsidRPr="007979F3">
        <w:rPr>
          <w:rFonts w:ascii="Arial" w:hAnsi="Arial" w:cs="Arial"/>
        </w:rPr>
        <w:t xml:space="preserve"> </w:t>
      </w:r>
      <w:proofErr w:type="spellStart"/>
      <w:r w:rsidR="007979F3" w:rsidRPr="007979F3">
        <w:rPr>
          <w:rFonts w:ascii="Arial" w:hAnsi="Arial" w:cs="Arial"/>
        </w:rPr>
        <w:t>ispitnom</w:t>
      </w:r>
      <w:proofErr w:type="spellEnd"/>
      <w:r w:rsidR="007979F3" w:rsidRPr="007979F3">
        <w:rPr>
          <w:rFonts w:ascii="Arial" w:hAnsi="Arial" w:cs="Arial"/>
        </w:rPr>
        <w:t xml:space="preserve"> </w:t>
      </w:r>
      <w:proofErr w:type="spellStart"/>
      <w:r w:rsidR="007979F3" w:rsidRPr="007979F3">
        <w:rPr>
          <w:rFonts w:ascii="Arial" w:hAnsi="Arial" w:cs="Arial"/>
        </w:rPr>
        <w:t>roku</w:t>
      </w:r>
      <w:proofErr w:type="spellEnd"/>
      <w:r w:rsidR="007979F3" w:rsidRPr="007979F3">
        <w:rPr>
          <w:rFonts w:ascii="Arial" w:hAnsi="Arial" w:cs="Arial"/>
        </w:rPr>
        <w:t>.</w:t>
      </w:r>
    </w:p>
    <w:p w14:paraId="287DEE20" w14:textId="77777777" w:rsidR="00FC020F" w:rsidRPr="00FC020F" w:rsidRDefault="00FC020F" w:rsidP="00FC020F">
      <w:pPr>
        <w:rPr>
          <w:rFonts w:ascii="Arial" w:hAnsi="Arial" w:cs="Arial"/>
        </w:rPr>
      </w:pPr>
    </w:p>
    <w:p w14:paraId="022518EC" w14:textId="3F1BE238" w:rsidR="00FC020F" w:rsidRDefault="00FC020F" w:rsidP="00FC020F">
      <w:pPr>
        <w:rPr>
          <w:rFonts w:ascii="Arial" w:hAnsi="Arial" w:cs="Arial"/>
        </w:rPr>
      </w:pPr>
      <w:proofErr w:type="spellStart"/>
      <w:r w:rsidRPr="00FC020F">
        <w:rPr>
          <w:rFonts w:ascii="Arial" w:hAnsi="Arial" w:cs="Arial"/>
        </w:rPr>
        <w:t>Obavezno</w:t>
      </w:r>
      <w:proofErr w:type="spellEnd"/>
      <w:r w:rsidRPr="00FC020F">
        <w:rPr>
          <w:rFonts w:ascii="Arial" w:hAnsi="Arial" w:cs="Arial"/>
        </w:rPr>
        <w:t xml:space="preserve"> je </w:t>
      </w:r>
      <w:proofErr w:type="spellStart"/>
      <w:r w:rsidRPr="00FC020F">
        <w:rPr>
          <w:rFonts w:ascii="Arial" w:hAnsi="Arial" w:cs="Arial"/>
        </w:rPr>
        <w:t>lično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prisustvo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studenta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proofErr w:type="gramStart"/>
      <w:r w:rsidRPr="00FC020F">
        <w:rPr>
          <w:rFonts w:ascii="Arial" w:hAnsi="Arial" w:cs="Arial"/>
        </w:rPr>
        <w:t>ili</w:t>
      </w:r>
      <w:proofErr w:type="spellEnd"/>
      <w:proofErr w:type="gram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potpisana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saglasnot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za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upis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ocene</w:t>
      </w:r>
      <w:proofErr w:type="spellEnd"/>
      <w:r w:rsidRPr="00FC020F">
        <w:rPr>
          <w:rFonts w:ascii="Arial" w:hAnsi="Arial" w:cs="Arial"/>
        </w:rPr>
        <w:t xml:space="preserve">, </w:t>
      </w:r>
      <w:proofErr w:type="spellStart"/>
      <w:r w:rsidRPr="00FC020F">
        <w:rPr>
          <w:rFonts w:ascii="Arial" w:hAnsi="Arial" w:cs="Arial"/>
        </w:rPr>
        <w:t>popunjena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ispitna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prijava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i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indeks</w:t>
      </w:r>
      <w:proofErr w:type="spellEnd"/>
      <w:r w:rsidRPr="00FC020F">
        <w:rPr>
          <w:rFonts w:ascii="Arial" w:hAnsi="Arial" w:cs="Arial"/>
        </w:rPr>
        <w:t>!</w:t>
      </w:r>
      <w:r>
        <w:rPr>
          <w:rFonts w:ascii="Arial" w:hAnsi="Arial" w:cs="Arial"/>
        </w:rPr>
        <w:t xml:space="preserve"> (</w:t>
      </w:r>
      <w:r w:rsidRPr="00FC020F">
        <w:rPr>
          <w:rFonts w:ascii="Arial" w:hAnsi="Arial" w:cs="Arial"/>
        </w:rPr>
        <w:t xml:space="preserve">Primer </w:t>
      </w:r>
      <w:proofErr w:type="spellStart"/>
      <w:r w:rsidRPr="00FC020F">
        <w:rPr>
          <w:rFonts w:ascii="Arial" w:hAnsi="Arial" w:cs="Arial"/>
        </w:rPr>
        <w:t>saglasnosti</w:t>
      </w:r>
      <w:proofErr w:type="spellEnd"/>
      <w:r w:rsidRPr="00FC020F">
        <w:rPr>
          <w:rFonts w:ascii="Arial" w:hAnsi="Arial" w:cs="Arial"/>
        </w:rPr>
        <w:t>: “</w:t>
      </w:r>
      <w:proofErr w:type="spellStart"/>
      <w:r w:rsidRPr="00FC020F">
        <w:rPr>
          <w:rFonts w:ascii="Arial" w:hAnsi="Arial" w:cs="Arial"/>
        </w:rPr>
        <w:t>Saglasan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sam</w:t>
      </w:r>
      <w:proofErr w:type="spellEnd"/>
      <w:r w:rsidRPr="00FC020F">
        <w:rPr>
          <w:rFonts w:ascii="Arial" w:hAnsi="Arial" w:cs="Arial"/>
        </w:rPr>
        <w:t xml:space="preserve"> da mi se </w:t>
      </w:r>
      <w:proofErr w:type="spellStart"/>
      <w:r w:rsidRPr="00FC020F">
        <w:rPr>
          <w:rFonts w:ascii="Arial" w:hAnsi="Arial" w:cs="Arial"/>
        </w:rPr>
        <w:t>upiše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ocena</w:t>
      </w:r>
      <w:proofErr w:type="spellEnd"/>
      <w:r w:rsidRPr="00FC020F">
        <w:rPr>
          <w:rFonts w:ascii="Arial" w:hAnsi="Arial" w:cs="Arial"/>
        </w:rPr>
        <w:t xml:space="preserve"> 8 </w:t>
      </w:r>
      <w:proofErr w:type="spellStart"/>
      <w:r w:rsidRPr="00FC020F">
        <w:rPr>
          <w:rFonts w:ascii="Arial" w:hAnsi="Arial" w:cs="Arial"/>
        </w:rPr>
        <w:t>iz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="00B50BE8">
        <w:rPr>
          <w:rFonts w:ascii="Arial" w:hAnsi="Arial" w:cs="Arial"/>
        </w:rPr>
        <w:t>Programiranja</w:t>
      </w:r>
      <w:proofErr w:type="spellEnd"/>
      <w:r w:rsidRPr="00FC020F">
        <w:rPr>
          <w:rFonts w:ascii="Arial" w:hAnsi="Arial" w:cs="Arial"/>
        </w:rPr>
        <w:t xml:space="preserve"> u </w:t>
      </w:r>
      <w:proofErr w:type="spellStart"/>
      <w:r w:rsidRPr="00FC020F">
        <w:rPr>
          <w:rFonts w:ascii="Arial" w:hAnsi="Arial" w:cs="Arial"/>
        </w:rPr>
        <w:t>junskom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roku</w:t>
      </w:r>
      <w:proofErr w:type="spellEnd"/>
      <w:r w:rsidRPr="00FC020F">
        <w:rPr>
          <w:rFonts w:ascii="Arial" w:hAnsi="Arial" w:cs="Arial"/>
        </w:rPr>
        <w:t xml:space="preserve"> 202</w:t>
      </w:r>
      <w:r w:rsidR="00AC0983">
        <w:rPr>
          <w:rFonts w:ascii="Arial" w:hAnsi="Arial" w:cs="Arial"/>
        </w:rPr>
        <w:t>1</w:t>
      </w:r>
      <w:r w:rsidRPr="00FC020F">
        <w:rPr>
          <w:rFonts w:ascii="Arial" w:hAnsi="Arial" w:cs="Arial"/>
        </w:rPr>
        <w:t>.</w:t>
      </w:r>
      <w:proofErr w:type="gramStart"/>
      <w:r w:rsidRPr="00FC020F">
        <w:rPr>
          <w:rFonts w:ascii="Arial" w:hAnsi="Arial" w:cs="Arial"/>
        </w:rPr>
        <w:t>”,</w:t>
      </w:r>
      <w:proofErr w:type="gram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zatim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svojeručni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potpis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kao</w:t>
      </w:r>
      <w:proofErr w:type="spellEnd"/>
      <w:r w:rsidRPr="00FC020F">
        <w:rPr>
          <w:rFonts w:ascii="Arial" w:hAnsi="Arial" w:cs="Arial"/>
        </w:rPr>
        <w:t xml:space="preserve"> u </w:t>
      </w:r>
      <w:proofErr w:type="spellStart"/>
      <w:r w:rsidRPr="00FC020F">
        <w:rPr>
          <w:rFonts w:ascii="Arial" w:hAnsi="Arial" w:cs="Arial"/>
        </w:rPr>
        <w:t>indeksu</w:t>
      </w:r>
      <w:proofErr w:type="spellEnd"/>
      <w:r w:rsidRPr="00FC020F">
        <w:rPr>
          <w:rFonts w:ascii="Arial" w:hAnsi="Arial" w:cs="Arial"/>
        </w:rPr>
        <w:t>.</w:t>
      </w:r>
      <w:r>
        <w:rPr>
          <w:rFonts w:ascii="Arial" w:hAnsi="Arial" w:cs="Arial"/>
        </w:rPr>
        <w:t>)</w:t>
      </w:r>
    </w:p>
    <w:p w14:paraId="6439BA4C" w14:textId="77777777" w:rsidR="00FC020F" w:rsidRPr="00FC020F" w:rsidRDefault="00FC020F" w:rsidP="00FC020F">
      <w:pPr>
        <w:rPr>
          <w:rFonts w:ascii="Arial" w:hAnsi="Arial" w:cs="Arial"/>
        </w:rPr>
      </w:pPr>
      <w:r w:rsidRPr="00FC020F">
        <w:rPr>
          <w:rFonts w:ascii="Arial" w:hAnsi="Arial" w:cs="Arial"/>
        </w:rPr>
        <w:t xml:space="preserve"> </w:t>
      </w:r>
    </w:p>
    <w:p w14:paraId="15ACE808" w14:textId="77777777" w:rsidR="00FC020F" w:rsidRPr="00FC020F" w:rsidRDefault="00FC020F" w:rsidP="00FC020F">
      <w:pPr>
        <w:rPr>
          <w:rFonts w:ascii="Arial" w:hAnsi="Arial" w:cs="Arial"/>
        </w:rPr>
      </w:pPr>
      <w:proofErr w:type="spellStart"/>
      <w:r w:rsidRPr="00FC020F">
        <w:rPr>
          <w:rFonts w:ascii="Arial" w:hAnsi="Arial" w:cs="Arial"/>
        </w:rPr>
        <w:t>Uvid</w:t>
      </w:r>
      <w:proofErr w:type="spellEnd"/>
      <w:r w:rsidRPr="00FC020F">
        <w:rPr>
          <w:rFonts w:ascii="Arial" w:hAnsi="Arial" w:cs="Arial"/>
        </w:rPr>
        <w:t xml:space="preserve"> u </w:t>
      </w:r>
      <w:proofErr w:type="spellStart"/>
      <w:r w:rsidRPr="00FC020F">
        <w:rPr>
          <w:rFonts w:ascii="Arial" w:hAnsi="Arial" w:cs="Arial"/>
        </w:rPr>
        <w:t>radove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biće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omogućen</w:t>
      </w:r>
      <w:proofErr w:type="spellEnd"/>
      <w:r w:rsidRPr="00FC020F">
        <w:rPr>
          <w:rFonts w:ascii="Arial" w:hAnsi="Arial" w:cs="Arial"/>
        </w:rPr>
        <w:t xml:space="preserve"> u </w:t>
      </w:r>
      <w:proofErr w:type="spellStart"/>
      <w:r w:rsidRPr="00FC020F">
        <w:rPr>
          <w:rFonts w:ascii="Arial" w:hAnsi="Arial" w:cs="Arial"/>
        </w:rPr>
        <w:t>terminu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upisa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ocena</w:t>
      </w:r>
      <w:proofErr w:type="spellEnd"/>
      <w:r w:rsidRPr="00FC020F">
        <w:rPr>
          <w:rFonts w:ascii="Arial" w:hAnsi="Arial" w:cs="Arial"/>
        </w:rPr>
        <w:t>.</w:t>
      </w:r>
    </w:p>
    <w:p w14:paraId="254E2D09" w14:textId="77777777" w:rsidR="00BF2C7F" w:rsidRPr="00FC020F" w:rsidRDefault="00BF2C7F" w:rsidP="008D4C33">
      <w:pPr>
        <w:rPr>
          <w:rFonts w:ascii="Arial" w:hAnsi="Arial" w:cs="Arial"/>
          <w:sz w:val="28"/>
          <w:szCs w:val="28"/>
        </w:rPr>
      </w:pPr>
    </w:p>
    <w:p w14:paraId="4322799A" w14:textId="77777777" w:rsidR="00BF2C7F" w:rsidRPr="00D525C3" w:rsidRDefault="00BF2C7F" w:rsidP="008D4C33">
      <w:pPr>
        <w:rPr>
          <w:rFonts w:ascii="Arial" w:hAnsi="Arial" w:cs="Arial"/>
          <w:sz w:val="28"/>
          <w:szCs w:val="28"/>
          <w:lang w:val="sr-Latn-CS"/>
        </w:rPr>
      </w:pPr>
    </w:p>
    <w:p w14:paraId="1C9FDFCA" w14:textId="4AA55E23" w:rsidR="00D525C3" w:rsidRDefault="00AC27BF" w:rsidP="00625AC5">
      <w:pPr>
        <w:tabs>
          <w:tab w:val="left" w:pos="567"/>
        </w:tabs>
        <w:ind w:right="240"/>
        <w:rPr>
          <w:rFonts w:ascii="Arial" w:hAnsi="Arial" w:cs="Arial"/>
          <w:szCs w:val="32"/>
          <w:lang w:val="sr-Latn-CS"/>
        </w:rPr>
      </w:pP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 w:rsidR="00B50BE8">
        <w:rPr>
          <w:rFonts w:ascii="Arial" w:hAnsi="Arial" w:cs="Arial"/>
          <w:szCs w:val="32"/>
          <w:lang w:val="sr-Latn-CS"/>
        </w:rPr>
        <w:t>Predmetni nastavnici</w:t>
      </w:r>
    </w:p>
    <w:p w14:paraId="45193DF5" w14:textId="571C450A" w:rsidR="00B50BE8" w:rsidRPr="00D525C3" w:rsidRDefault="00B50BE8" w:rsidP="00625AC5">
      <w:pPr>
        <w:tabs>
          <w:tab w:val="left" w:pos="567"/>
        </w:tabs>
        <w:ind w:right="240"/>
        <w:rPr>
          <w:rFonts w:ascii="Arial" w:hAnsi="Arial" w:cs="Arial"/>
          <w:szCs w:val="32"/>
          <w:lang w:val="sr-Latn-CS"/>
        </w:rPr>
      </w:pP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  <w:t xml:space="preserve">Prof. </w:t>
      </w:r>
      <w:r w:rsidR="00E03F6D">
        <w:rPr>
          <w:rFonts w:ascii="Arial" w:hAnsi="Arial" w:cs="Arial"/>
          <w:szCs w:val="32"/>
          <w:lang w:val="sr-Latn-CS"/>
        </w:rPr>
        <w:t>d</w:t>
      </w:r>
      <w:bookmarkStart w:id="0" w:name="_GoBack"/>
      <w:bookmarkEnd w:id="0"/>
      <w:r>
        <w:rPr>
          <w:rFonts w:ascii="Arial" w:hAnsi="Arial" w:cs="Arial"/>
          <w:szCs w:val="32"/>
          <w:lang w:val="sr-Latn-CS"/>
        </w:rPr>
        <w:t>r Snežana Mladenović</w:t>
      </w:r>
    </w:p>
    <w:p w14:paraId="3C590FDD" w14:textId="49357940" w:rsidR="00D525C3" w:rsidRDefault="00625AC5" w:rsidP="00625AC5">
      <w:pPr>
        <w:ind w:firstLine="720"/>
        <w:rPr>
          <w:rFonts w:ascii="Arial" w:hAnsi="Arial" w:cs="Arial"/>
          <w:szCs w:val="32"/>
          <w:lang w:val="sr-Latn-CS"/>
        </w:rPr>
      </w:pP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  <w:t xml:space="preserve">Prof. </w:t>
      </w:r>
      <w:r w:rsidR="00AC27BF">
        <w:rPr>
          <w:rFonts w:ascii="Arial" w:hAnsi="Arial" w:cs="Arial"/>
          <w:szCs w:val="32"/>
          <w:lang w:val="sr-Latn-CS"/>
        </w:rPr>
        <w:t>d</w:t>
      </w:r>
      <w:r>
        <w:rPr>
          <w:rFonts w:ascii="Arial" w:hAnsi="Arial" w:cs="Arial"/>
          <w:szCs w:val="32"/>
          <w:lang w:val="sr-Latn-CS"/>
        </w:rPr>
        <w:t xml:space="preserve">r </w:t>
      </w:r>
      <w:r w:rsidR="00AC0983">
        <w:rPr>
          <w:rFonts w:ascii="Arial" w:hAnsi="Arial" w:cs="Arial"/>
          <w:szCs w:val="32"/>
          <w:lang w:val="sr-Latn-CS"/>
        </w:rPr>
        <w:t>Slađana Janković</w:t>
      </w:r>
    </w:p>
    <w:p w14:paraId="3E63F288" w14:textId="51145790" w:rsidR="00B50BE8" w:rsidRPr="00D525C3" w:rsidRDefault="00B50BE8" w:rsidP="00625AC5">
      <w:pPr>
        <w:ind w:firstLine="720"/>
        <w:rPr>
          <w:rFonts w:ascii="Arial" w:hAnsi="Arial" w:cs="Arial"/>
          <w:szCs w:val="32"/>
          <w:lang w:val="sr-Latn-CS"/>
        </w:rPr>
      </w:pP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  <w:t>Docent dr Ana Uzelac</w:t>
      </w:r>
    </w:p>
    <w:p w14:paraId="3FC27610" w14:textId="77777777" w:rsidR="00687E13" w:rsidRDefault="00687E13">
      <w:pPr>
        <w:rPr>
          <w:rFonts w:ascii="Arial" w:hAnsi="Arial" w:cs="Arial"/>
          <w:szCs w:val="32"/>
          <w:lang w:val="sr-Latn-CS"/>
        </w:rPr>
      </w:pPr>
    </w:p>
    <w:sectPr w:rsidR="00687E13" w:rsidSect="00B819EE">
      <w:pgSz w:w="11907" w:h="16840" w:code="9"/>
      <w:pgMar w:top="1134" w:right="1701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yNTQBIjNjA0sTCyUdpeDU4uLM/DyQAuNaANbmu1csAAAA"/>
  </w:docVars>
  <w:rsids>
    <w:rsidRoot w:val="00B4689C"/>
    <w:rsid w:val="000209D7"/>
    <w:rsid w:val="0002294B"/>
    <w:rsid w:val="00024498"/>
    <w:rsid w:val="00027397"/>
    <w:rsid w:val="00053E25"/>
    <w:rsid w:val="00056B2C"/>
    <w:rsid w:val="00085901"/>
    <w:rsid w:val="00091A91"/>
    <w:rsid w:val="000C4ACC"/>
    <w:rsid w:val="000C5E53"/>
    <w:rsid w:val="000D3C02"/>
    <w:rsid w:val="000D77CD"/>
    <w:rsid w:val="000E2AA2"/>
    <w:rsid w:val="001056FF"/>
    <w:rsid w:val="00136111"/>
    <w:rsid w:val="00167AD2"/>
    <w:rsid w:val="001C20D5"/>
    <w:rsid w:val="001C257A"/>
    <w:rsid w:val="001D3FD1"/>
    <w:rsid w:val="001D476E"/>
    <w:rsid w:val="001E1A69"/>
    <w:rsid w:val="001E1BD9"/>
    <w:rsid w:val="001E588E"/>
    <w:rsid w:val="001F11BF"/>
    <w:rsid w:val="00222A34"/>
    <w:rsid w:val="002268EB"/>
    <w:rsid w:val="00271794"/>
    <w:rsid w:val="002C66D4"/>
    <w:rsid w:val="002C7C1B"/>
    <w:rsid w:val="003221DC"/>
    <w:rsid w:val="0033122A"/>
    <w:rsid w:val="00340071"/>
    <w:rsid w:val="00341C5E"/>
    <w:rsid w:val="00345AF0"/>
    <w:rsid w:val="003528CE"/>
    <w:rsid w:val="00380DFD"/>
    <w:rsid w:val="003829C3"/>
    <w:rsid w:val="003A16AF"/>
    <w:rsid w:val="003A5D04"/>
    <w:rsid w:val="003B108B"/>
    <w:rsid w:val="003E5A72"/>
    <w:rsid w:val="00412A7B"/>
    <w:rsid w:val="00423652"/>
    <w:rsid w:val="0042794D"/>
    <w:rsid w:val="00450B97"/>
    <w:rsid w:val="00476D5C"/>
    <w:rsid w:val="004808F6"/>
    <w:rsid w:val="00490067"/>
    <w:rsid w:val="004B0C1B"/>
    <w:rsid w:val="004B19A8"/>
    <w:rsid w:val="004C64DA"/>
    <w:rsid w:val="004E4219"/>
    <w:rsid w:val="00571F1E"/>
    <w:rsid w:val="0058363B"/>
    <w:rsid w:val="00593A79"/>
    <w:rsid w:val="005D723E"/>
    <w:rsid w:val="00622A37"/>
    <w:rsid w:val="00625AC5"/>
    <w:rsid w:val="0063648C"/>
    <w:rsid w:val="00641029"/>
    <w:rsid w:val="006739D3"/>
    <w:rsid w:val="0068099D"/>
    <w:rsid w:val="00687E13"/>
    <w:rsid w:val="006B17FA"/>
    <w:rsid w:val="006D24AF"/>
    <w:rsid w:val="006F4777"/>
    <w:rsid w:val="00713F25"/>
    <w:rsid w:val="00740F53"/>
    <w:rsid w:val="007523A5"/>
    <w:rsid w:val="007657F6"/>
    <w:rsid w:val="00787963"/>
    <w:rsid w:val="007979F3"/>
    <w:rsid w:val="007D6B88"/>
    <w:rsid w:val="007E55CD"/>
    <w:rsid w:val="00827985"/>
    <w:rsid w:val="008307EF"/>
    <w:rsid w:val="00842D60"/>
    <w:rsid w:val="0085036F"/>
    <w:rsid w:val="008A0F70"/>
    <w:rsid w:val="008D4C33"/>
    <w:rsid w:val="008E40BA"/>
    <w:rsid w:val="0090287B"/>
    <w:rsid w:val="0090527D"/>
    <w:rsid w:val="00906503"/>
    <w:rsid w:val="00974872"/>
    <w:rsid w:val="00975806"/>
    <w:rsid w:val="009A7208"/>
    <w:rsid w:val="009D2138"/>
    <w:rsid w:val="009F2997"/>
    <w:rsid w:val="00A741AF"/>
    <w:rsid w:val="00AA72AE"/>
    <w:rsid w:val="00AC0983"/>
    <w:rsid w:val="00AC27BF"/>
    <w:rsid w:val="00B164D1"/>
    <w:rsid w:val="00B215FB"/>
    <w:rsid w:val="00B41747"/>
    <w:rsid w:val="00B4689C"/>
    <w:rsid w:val="00B50BE8"/>
    <w:rsid w:val="00B636D4"/>
    <w:rsid w:val="00B819EE"/>
    <w:rsid w:val="00BB521D"/>
    <w:rsid w:val="00BC7701"/>
    <w:rsid w:val="00BE1455"/>
    <w:rsid w:val="00BF2C7F"/>
    <w:rsid w:val="00C37598"/>
    <w:rsid w:val="00C70857"/>
    <w:rsid w:val="00C82977"/>
    <w:rsid w:val="00CB1B58"/>
    <w:rsid w:val="00CF38D9"/>
    <w:rsid w:val="00D01CA3"/>
    <w:rsid w:val="00D149FC"/>
    <w:rsid w:val="00D16DFE"/>
    <w:rsid w:val="00D42129"/>
    <w:rsid w:val="00D42D15"/>
    <w:rsid w:val="00D451A4"/>
    <w:rsid w:val="00D525C3"/>
    <w:rsid w:val="00D52B28"/>
    <w:rsid w:val="00D71A47"/>
    <w:rsid w:val="00D767AD"/>
    <w:rsid w:val="00D95B79"/>
    <w:rsid w:val="00DC366B"/>
    <w:rsid w:val="00DF409E"/>
    <w:rsid w:val="00E03F6D"/>
    <w:rsid w:val="00E41DD2"/>
    <w:rsid w:val="00E7399D"/>
    <w:rsid w:val="00EA3045"/>
    <w:rsid w:val="00EA5F9C"/>
    <w:rsid w:val="00EA785B"/>
    <w:rsid w:val="00F50484"/>
    <w:rsid w:val="00F8199B"/>
    <w:rsid w:val="00F84BFF"/>
    <w:rsid w:val="00FB510B"/>
    <w:rsid w:val="00FC02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F99AD09"/>
  <w15:docId w15:val="{A38BE335-A43D-4C32-9363-C4D46A789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07EF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0B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71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DB9AAF-21EF-4A76-B8D0-8F8B4A762F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zultati završnog testa iz PROGRAMIRANJA, Statut ’06, oktobar 2008</vt:lpstr>
    </vt:vector>
  </TitlesOfParts>
  <Company>Hewlett-Packard Company</Company>
  <LinksUpToDate>false</LinksUpToDate>
  <CharactersWithSpaces>12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zultati završnog testa iz PROGRAMIRANJA, Statut ’06, oktobar 2008</dc:title>
  <dc:creator>SM</dc:creator>
  <cp:lastModifiedBy>Snežana</cp:lastModifiedBy>
  <cp:revision>2</cp:revision>
  <cp:lastPrinted>2014-09-26T09:56:00Z</cp:lastPrinted>
  <dcterms:created xsi:type="dcterms:W3CDTF">2021-06-09T11:40:00Z</dcterms:created>
  <dcterms:modified xsi:type="dcterms:W3CDTF">2021-06-09T11:40:00Z</dcterms:modified>
</cp:coreProperties>
</file>